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/post post-hoc contrasts of confidence of judgement raitings (Z-valu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7:08Z</dcterms:created>
  <dcterms:modified xsi:type="dcterms:W3CDTF">2024-08-09T05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